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2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528"/>
        <w:gridCol w:w="900"/>
        <w:gridCol w:w="4428"/>
      </w:tblGrid>
      <w:tr w:rsidR="00C55425" w:rsidRPr="00430401" w14:paraId="609C8AD8" w14:textId="77777777" w:rsidTr="00430401">
        <w:tc>
          <w:tcPr>
            <w:tcW w:w="8856" w:type="dxa"/>
            <w:gridSpan w:val="3"/>
            <w:shd w:val="clear" w:color="auto" w:fill="000000" w:themeFill="text1"/>
          </w:tcPr>
          <w:p w14:paraId="34314122" w14:textId="77777777" w:rsidR="00C55425" w:rsidRPr="00430401" w:rsidRDefault="00C55425" w:rsidP="00C55425">
            <w:pPr>
              <w:jc w:val="center"/>
              <w:rPr>
                <w:color w:val="FFFFFF" w:themeColor="background1"/>
              </w:rPr>
            </w:pPr>
            <w:bookmarkStart w:id="0" w:name="_GoBack"/>
            <w:bookmarkEnd w:id="0"/>
            <w:r w:rsidRPr="00430401">
              <w:rPr>
                <w:color w:val="FFFFFF" w:themeColor="background1"/>
              </w:rPr>
              <w:t>GRANT PROPOSAL INFORMATION</w:t>
            </w:r>
          </w:p>
        </w:tc>
      </w:tr>
      <w:tr w:rsidR="005474BE" w14:paraId="1B3323E0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708763F9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Proposal Initiator</w:t>
            </w:r>
          </w:p>
        </w:tc>
        <w:tc>
          <w:tcPr>
            <w:tcW w:w="5328" w:type="dxa"/>
            <w:gridSpan w:val="2"/>
          </w:tcPr>
          <w:p w14:paraId="151329B1" w14:textId="732BD174" w:rsidR="005474BE" w:rsidRDefault="005474BE" w:rsidP="005474BE"/>
        </w:tc>
      </w:tr>
      <w:tr w:rsidR="005474BE" w14:paraId="60829B46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13F4012C" w14:textId="77777777" w:rsidR="005474BE" w:rsidRPr="00F91E2F" w:rsidRDefault="005474BE" w:rsidP="005474BE">
            <w:pPr>
              <w:ind w:right="1062"/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Email Address</w:t>
            </w:r>
          </w:p>
        </w:tc>
        <w:tc>
          <w:tcPr>
            <w:tcW w:w="5328" w:type="dxa"/>
            <w:gridSpan w:val="2"/>
          </w:tcPr>
          <w:p w14:paraId="12DDC2B0" w14:textId="730F3929" w:rsidR="005474BE" w:rsidRDefault="005474BE" w:rsidP="005474BE"/>
        </w:tc>
      </w:tr>
      <w:tr w:rsidR="005474BE" w14:paraId="1FB8C42F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0D8BB542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Phone Number</w:t>
            </w:r>
          </w:p>
        </w:tc>
        <w:tc>
          <w:tcPr>
            <w:tcW w:w="5328" w:type="dxa"/>
            <w:gridSpan w:val="2"/>
          </w:tcPr>
          <w:p w14:paraId="43B55CE0" w14:textId="2A10DAFF" w:rsidR="005474BE" w:rsidRDefault="005474BE" w:rsidP="005474BE"/>
        </w:tc>
      </w:tr>
      <w:tr w:rsidR="005474BE" w14:paraId="0D89D42D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0E4B0B81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Department</w:t>
            </w:r>
          </w:p>
        </w:tc>
        <w:tc>
          <w:tcPr>
            <w:tcW w:w="5328" w:type="dxa"/>
            <w:gridSpan w:val="2"/>
          </w:tcPr>
          <w:p w14:paraId="700511D4" w14:textId="63AE4146" w:rsidR="005474BE" w:rsidRDefault="005474BE" w:rsidP="005474BE"/>
        </w:tc>
      </w:tr>
      <w:tr w:rsidR="005474BE" w14:paraId="5545E951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7B9D7406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Proposal Name/ Title</w:t>
            </w:r>
          </w:p>
        </w:tc>
        <w:tc>
          <w:tcPr>
            <w:tcW w:w="5328" w:type="dxa"/>
            <w:gridSpan w:val="2"/>
          </w:tcPr>
          <w:p w14:paraId="6278F46D" w14:textId="2F0B1610" w:rsidR="005474BE" w:rsidRPr="005474BE" w:rsidRDefault="005474BE" w:rsidP="00A73ED6"/>
        </w:tc>
      </w:tr>
      <w:tr w:rsidR="005474BE" w14:paraId="0BE084C2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76149B98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Please provide a brief description or an abstract of this proposal. </w:t>
            </w:r>
          </w:p>
          <w:p w14:paraId="0FA207E3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28" w:type="dxa"/>
            <w:gridSpan w:val="2"/>
          </w:tcPr>
          <w:p w14:paraId="56155812" w14:textId="64F9AA6F" w:rsidR="005474BE" w:rsidRDefault="005474BE" w:rsidP="005474BE"/>
        </w:tc>
      </w:tr>
      <w:tr w:rsidR="005474BE" w14:paraId="316C2A82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3F51AE44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Funding Agency/ Source</w:t>
            </w:r>
          </w:p>
        </w:tc>
        <w:tc>
          <w:tcPr>
            <w:tcW w:w="5328" w:type="dxa"/>
            <w:gridSpan w:val="2"/>
          </w:tcPr>
          <w:p w14:paraId="3B972B7D" w14:textId="575A3269" w:rsidR="005474BE" w:rsidRDefault="005474BE" w:rsidP="005474BE"/>
        </w:tc>
      </w:tr>
      <w:tr w:rsidR="005474BE" w14:paraId="3A1B867E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1DA79DBD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Annual Funding</w:t>
            </w:r>
          </w:p>
        </w:tc>
        <w:tc>
          <w:tcPr>
            <w:tcW w:w="5328" w:type="dxa"/>
            <w:gridSpan w:val="2"/>
          </w:tcPr>
          <w:p w14:paraId="425B0D56" w14:textId="052F2D2B" w:rsidR="005474BE" w:rsidRDefault="005474BE" w:rsidP="005474BE"/>
        </w:tc>
      </w:tr>
      <w:tr w:rsidR="005474BE" w14:paraId="0E8E8E6B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4D0358FA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Total Funding</w:t>
            </w:r>
          </w:p>
        </w:tc>
        <w:tc>
          <w:tcPr>
            <w:tcW w:w="5328" w:type="dxa"/>
            <w:gridSpan w:val="2"/>
          </w:tcPr>
          <w:p w14:paraId="14795A6C" w14:textId="3A4CD4BD" w:rsidR="005474BE" w:rsidRDefault="005474BE" w:rsidP="005474BE"/>
        </w:tc>
      </w:tr>
      <w:tr w:rsidR="005474BE" w14:paraId="081C0220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0DFA66A8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Grant Duration (start and end dates)</w:t>
            </w:r>
          </w:p>
        </w:tc>
        <w:tc>
          <w:tcPr>
            <w:tcW w:w="5328" w:type="dxa"/>
            <w:gridSpan w:val="2"/>
          </w:tcPr>
          <w:p w14:paraId="5A40EEF5" w14:textId="308A3466" w:rsidR="005474BE" w:rsidRPr="00307367" w:rsidRDefault="005474BE" w:rsidP="00307367">
            <w:pPr>
              <w:autoSpaceDE w:val="0"/>
              <w:autoSpaceDN w:val="0"/>
              <w:adjustRightInd w:val="0"/>
            </w:pPr>
          </w:p>
        </w:tc>
      </w:tr>
      <w:tr w:rsidR="005474BE" w14:paraId="5852610B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358A464A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Proposal Due Date</w:t>
            </w:r>
          </w:p>
        </w:tc>
        <w:tc>
          <w:tcPr>
            <w:tcW w:w="5328" w:type="dxa"/>
            <w:gridSpan w:val="2"/>
          </w:tcPr>
          <w:p w14:paraId="14B7555C" w14:textId="4108E972" w:rsidR="005474BE" w:rsidRDefault="005474BE" w:rsidP="005474BE"/>
        </w:tc>
      </w:tr>
      <w:tr w:rsidR="005474BE" w14:paraId="203BE9B0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6B61CCCB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/>
                <w:sz w:val="20"/>
                <w:szCs w:val="20"/>
              </w:rPr>
              <w:t>List grant Objectives</w:t>
            </w:r>
          </w:p>
        </w:tc>
        <w:tc>
          <w:tcPr>
            <w:tcW w:w="5328" w:type="dxa"/>
            <w:gridSpan w:val="2"/>
          </w:tcPr>
          <w:p w14:paraId="21FA73DF" w14:textId="0DF0A3B1" w:rsidR="005474BE" w:rsidRDefault="005474BE" w:rsidP="005474BE"/>
        </w:tc>
      </w:tr>
      <w:tr w:rsidR="005474BE" w14:paraId="23DF116A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3580B6D7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List grant activities and/or requirements by the funding agency (i.e. services to be provided, curriculum development, activities, etc.) </w:t>
            </w:r>
          </w:p>
          <w:p w14:paraId="25F32EE6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28" w:type="dxa"/>
            <w:gridSpan w:val="2"/>
          </w:tcPr>
          <w:p w14:paraId="7D5AEA65" w14:textId="7400F025" w:rsidR="005474BE" w:rsidRDefault="005474BE" w:rsidP="005474BE"/>
        </w:tc>
      </w:tr>
      <w:tr w:rsidR="005474BE" w14:paraId="17DFD13F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3FABD890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What are the short-term, and/or long- term requirements/obligations for the college if this proposal is funded? </w:t>
            </w:r>
          </w:p>
        </w:tc>
        <w:tc>
          <w:tcPr>
            <w:tcW w:w="5328" w:type="dxa"/>
            <w:gridSpan w:val="2"/>
          </w:tcPr>
          <w:p w14:paraId="3E9FE9F9" w14:textId="63C478A4" w:rsidR="005474BE" w:rsidRDefault="005474BE" w:rsidP="005474BE"/>
        </w:tc>
      </w:tr>
      <w:tr w:rsidR="005474BE" w14:paraId="68E3CD5B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006B24EC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List titles of personnel needed to implement the grant and note if the positions are new or existing. </w:t>
            </w:r>
          </w:p>
        </w:tc>
        <w:tc>
          <w:tcPr>
            <w:tcW w:w="5328" w:type="dxa"/>
            <w:gridSpan w:val="2"/>
          </w:tcPr>
          <w:p w14:paraId="29742CB4" w14:textId="03552664" w:rsidR="005474BE" w:rsidRDefault="005474BE" w:rsidP="005474BE"/>
        </w:tc>
      </w:tr>
      <w:tr w:rsidR="005474BE" w14:paraId="3AED78D6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064A0AD8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>Will it be necessary to reassign existing faculty/staff to implement this grant? If yes, have you obtained approvals?</w:t>
            </w:r>
          </w:p>
        </w:tc>
        <w:tc>
          <w:tcPr>
            <w:tcW w:w="5328" w:type="dxa"/>
            <w:gridSpan w:val="2"/>
          </w:tcPr>
          <w:p w14:paraId="618EB61E" w14:textId="74AE72A3" w:rsidR="005474BE" w:rsidRDefault="005474BE" w:rsidP="005474BE"/>
        </w:tc>
      </w:tr>
      <w:tr w:rsidR="005474BE" w14:paraId="6EAFD854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43417EB6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Times"/>
                <w:noProof/>
                <w:color w:val="auto"/>
                <w:sz w:val="20"/>
                <w:szCs w:val="20"/>
              </w:rPr>
              <w:drawing>
                <wp:inline distT="0" distB="0" distL="0" distR="0" wp14:anchorId="45BA7CD1" wp14:editId="1E532782">
                  <wp:extent cx="8255" cy="825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" cy="8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Describe how many workstations, office space, and/or facilities will be needed to implementation this grant? </w:t>
            </w:r>
          </w:p>
          <w:p w14:paraId="42A6E535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28" w:type="dxa"/>
            <w:gridSpan w:val="2"/>
          </w:tcPr>
          <w:p w14:paraId="17B3FAF9" w14:textId="0775F491" w:rsidR="005474BE" w:rsidRDefault="005474BE" w:rsidP="005474BE"/>
        </w:tc>
      </w:tr>
      <w:tr w:rsidR="005474BE" w14:paraId="0AFFBF48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6B0AFF5B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>List college and/or district strategic Initiatives that this proposal addresses.</w:t>
            </w:r>
          </w:p>
          <w:p w14:paraId="1FF3352E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28" w:type="dxa"/>
            <w:gridSpan w:val="2"/>
          </w:tcPr>
          <w:p w14:paraId="504BE792" w14:textId="5334082F" w:rsidR="005474BE" w:rsidRDefault="005474BE" w:rsidP="005474BE"/>
        </w:tc>
      </w:tr>
      <w:tr w:rsidR="005474BE" w14:paraId="0265747C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1059EE92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Who will benefit from this grant if funded and how? (College students, faculty, staff, administrators, high school students, other) </w:t>
            </w:r>
          </w:p>
          <w:p w14:paraId="65222078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28" w:type="dxa"/>
            <w:gridSpan w:val="2"/>
          </w:tcPr>
          <w:p w14:paraId="694475BB" w14:textId="0E2AE50B" w:rsidR="005474BE" w:rsidRDefault="005474BE" w:rsidP="005474BE"/>
        </w:tc>
      </w:tr>
      <w:tr w:rsidR="005474BE" w14:paraId="3D7758D4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09325B98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Does this grant require community or </w:t>
            </w: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lastRenderedPageBreak/>
              <w:t>industry partners? If yes, list partner(s).</w:t>
            </w:r>
          </w:p>
          <w:p w14:paraId="6BF07F94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28" w:type="dxa"/>
            <w:gridSpan w:val="2"/>
          </w:tcPr>
          <w:p w14:paraId="045B4BCB" w14:textId="4246A48E" w:rsidR="005474BE" w:rsidRDefault="005474BE" w:rsidP="005474BE"/>
        </w:tc>
      </w:tr>
      <w:tr w:rsidR="005474BE" w14:paraId="341497AB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26978BB1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lastRenderedPageBreak/>
              <w:t xml:space="preserve">Is there a dollar match requirement? If yes, provide details. </w:t>
            </w:r>
          </w:p>
          <w:p w14:paraId="1ED6D481" w14:textId="77777777" w:rsidR="005474BE" w:rsidRPr="00F91E2F" w:rsidRDefault="005474BE" w:rsidP="005474BE">
            <w:pPr>
              <w:tabs>
                <w:tab w:val="left" w:pos="507"/>
              </w:tabs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28" w:type="dxa"/>
            <w:gridSpan w:val="2"/>
          </w:tcPr>
          <w:p w14:paraId="32A30C1E" w14:textId="6370CCC7" w:rsidR="005474BE" w:rsidRDefault="005474BE" w:rsidP="005474BE"/>
        </w:tc>
      </w:tr>
      <w:tr w:rsidR="005474BE" w14:paraId="5BE5DC9E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150B3A83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>Is it necessary to seek approval from academic/student services departments to implement the proposed activities? If yes, have you obtained the necessary approvals?</w:t>
            </w:r>
          </w:p>
        </w:tc>
        <w:tc>
          <w:tcPr>
            <w:tcW w:w="5328" w:type="dxa"/>
            <w:gridSpan w:val="2"/>
          </w:tcPr>
          <w:p w14:paraId="6AD080B0" w14:textId="796CDEE8" w:rsidR="005474BE" w:rsidRDefault="005474BE" w:rsidP="005474BE"/>
        </w:tc>
      </w:tr>
      <w:tr w:rsidR="005474BE" w14:paraId="0B7002C7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1C4D7CD5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Corbel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>What information is needed from Institutional Research and Effectiveness to complete the proposal?</w:t>
            </w:r>
          </w:p>
        </w:tc>
        <w:tc>
          <w:tcPr>
            <w:tcW w:w="5328" w:type="dxa"/>
            <w:gridSpan w:val="2"/>
          </w:tcPr>
          <w:p w14:paraId="63BAAC47" w14:textId="60B06AB5" w:rsidR="005474BE" w:rsidRDefault="005474BE" w:rsidP="005474BE"/>
        </w:tc>
      </w:tr>
      <w:tr w:rsidR="005474BE" w14:paraId="7547E480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63273DBE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If approved, who will develop the proposal? </w:t>
            </w:r>
          </w:p>
        </w:tc>
        <w:tc>
          <w:tcPr>
            <w:tcW w:w="5328" w:type="dxa"/>
            <w:gridSpan w:val="2"/>
          </w:tcPr>
          <w:p w14:paraId="73789DBA" w14:textId="6AFA887A" w:rsidR="005474BE" w:rsidRDefault="005474BE" w:rsidP="005474BE"/>
        </w:tc>
      </w:tr>
      <w:tr w:rsidR="005474BE" w14:paraId="558018C2" w14:textId="77777777" w:rsidTr="004A4E90">
        <w:tc>
          <w:tcPr>
            <w:tcW w:w="3528" w:type="dxa"/>
            <w:shd w:val="clear" w:color="auto" w:fill="BFBFBF" w:themeFill="background1" w:themeFillShade="BF"/>
          </w:tcPr>
          <w:p w14:paraId="6215ED1F" w14:textId="77777777" w:rsidR="005474BE" w:rsidRPr="00F91E2F" w:rsidRDefault="005474BE" w:rsidP="005474BE">
            <w:pPr>
              <w:widowControl w:val="0"/>
              <w:autoSpaceDE w:val="0"/>
              <w:autoSpaceDN w:val="0"/>
              <w:adjustRightInd w:val="0"/>
              <w:spacing w:after="240"/>
              <w:rPr>
                <w:rFonts w:asciiTheme="majorHAnsi" w:hAnsiTheme="majorHAnsi" w:cs="Times"/>
                <w:color w:val="auto"/>
                <w:sz w:val="20"/>
                <w:szCs w:val="20"/>
              </w:rPr>
            </w:pPr>
            <w:r w:rsidRPr="00F91E2F">
              <w:rPr>
                <w:rFonts w:asciiTheme="majorHAnsi" w:hAnsiTheme="majorHAnsi" w:cs="Corbel"/>
                <w:color w:val="auto"/>
                <w:sz w:val="20"/>
                <w:szCs w:val="20"/>
              </w:rPr>
              <w:t xml:space="preserve">Will it be necessary to hire grant consultants to prepare this proposal? If yes, provide a cost estimate. </w:t>
            </w:r>
          </w:p>
          <w:p w14:paraId="7E36AA61" w14:textId="77777777" w:rsidR="005474BE" w:rsidRPr="00F91E2F" w:rsidRDefault="005474BE" w:rsidP="005474BE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328" w:type="dxa"/>
            <w:gridSpan w:val="2"/>
          </w:tcPr>
          <w:p w14:paraId="12334F91" w14:textId="2852B1A6" w:rsidR="005474BE" w:rsidRDefault="005474BE" w:rsidP="005474BE"/>
        </w:tc>
      </w:tr>
      <w:tr w:rsidR="005474BE" w14:paraId="50330BBD" w14:textId="77777777" w:rsidTr="00430401">
        <w:tc>
          <w:tcPr>
            <w:tcW w:w="8856" w:type="dxa"/>
            <w:gridSpan w:val="3"/>
            <w:shd w:val="clear" w:color="auto" w:fill="000000" w:themeFill="text1"/>
          </w:tcPr>
          <w:p w14:paraId="2E42B553" w14:textId="77777777" w:rsidR="005474BE" w:rsidRPr="0003687F" w:rsidRDefault="005474BE" w:rsidP="005474BE">
            <w:pPr>
              <w:jc w:val="center"/>
              <w:rPr>
                <w:b/>
                <w:color w:val="FFFFFF" w:themeColor="background1"/>
              </w:rPr>
            </w:pPr>
            <w:r w:rsidRPr="0003687F">
              <w:rPr>
                <w:b/>
                <w:color w:val="FFFFFF" w:themeColor="background1"/>
              </w:rPr>
              <w:t>COMMITTEE APPROVAL</w:t>
            </w:r>
          </w:p>
        </w:tc>
      </w:tr>
      <w:tr w:rsidR="005474BE" w14:paraId="1474E3E8" w14:textId="77777777" w:rsidTr="00430401">
        <w:tc>
          <w:tcPr>
            <w:tcW w:w="4428" w:type="dxa"/>
            <w:gridSpan w:val="2"/>
            <w:shd w:val="clear" w:color="auto" w:fill="BFBFBF" w:themeFill="background1" w:themeFillShade="BF"/>
            <w:vAlign w:val="center"/>
          </w:tcPr>
          <w:p w14:paraId="515642A7" w14:textId="77777777" w:rsidR="005474BE" w:rsidRPr="00AB5FBA" w:rsidRDefault="005474BE" w:rsidP="005474BE">
            <w:pPr>
              <w:jc w:val="center"/>
              <w:rPr>
                <w:i/>
              </w:rPr>
            </w:pPr>
          </w:p>
          <w:p w14:paraId="7547D735" w14:textId="77777777" w:rsidR="005474BE" w:rsidRPr="00AB5FBA" w:rsidRDefault="005474BE" w:rsidP="005474BE">
            <w:pPr>
              <w:jc w:val="center"/>
              <w:rPr>
                <w:i/>
              </w:rPr>
            </w:pPr>
            <w:r w:rsidRPr="00AB5FBA">
              <w:rPr>
                <w:i/>
              </w:rPr>
              <w:t>Date:</w:t>
            </w:r>
          </w:p>
        </w:tc>
        <w:tc>
          <w:tcPr>
            <w:tcW w:w="4428" w:type="dxa"/>
          </w:tcPr>
          <w:p w14:paraId="60180496" w14:textId="77777777" w:rsidR="005474BE" w:rsidRDefault="005474BE" w:rsidP="005474BE"/>
        </w:tc>
      </w:tr>
      <w:tr w:rsidR="005474BE" w14:paraId="4BFCE163" w14:textId="77777777" w:rsidTr="00430401">
        <w:tc>
          <w:tcPr>
            <w:tcW w:w="4428" w:type="dxa"/>
            <w:gridSpan w:val="2"/>
            <w:shd w:val="clear" w:color="auto" w:fill="BFBFBF" w:themeFill="background1" w:themeFillShade="BF"/>
            <w:vAlign w:val="center"/>
          </w:tcPr>
          <w:p w14:paraId="635806F5" w14:textId="77777777" w:rsidR="005474BE" w:rsidRPr="00AB5FBA" w:rsidRDefault="005474BE" w:rsidP="005474BE">
            <w:pPr>
              <w:jc w:val="center"/>
              <w:rPr>
                <w:i/>
              </w:rPr>
            </w:pPr>
            <w:r w:rsidRPr="00AB5FBA">
              <w:rPr>
                <w:i/>
              </w:rPr>
              <w:t>Approvals:</w:t>
            </w:r>
          </w:p>
        </w:tc>
        <w:tc>
          <w:tcPr>
            <w:tcW w:w="4428" w:type="dxa"/>
          </w:tcPr>
          <w:p w14:paraId="430FD060" w14:textId="77777777" w:rsidR="005474BE" w:rsidRDefault="005474BE" w:rsidP="005474BE"/>
          <w:p w14:paraId="50B9D7E1" w14:textId="77777777" w:rsidR="005474BE" w:rsidRDefault="005474BE" w:rsidP="005474BE">
            <w:r>
              <w:t>Co-Chair:</w:t>
            </w:r>
          </w:p>
          <w:p w14:paraId="049BA6E3" w14:textId="77777777" w:rsidR="005474BE" w:rsidRDefault="005474BE" w:rsidP="005474BE"/>
          <w:p w14:paraId="625E0544" w14:textId="77777777" w:rsidR="005474BE" w:rsidRDefault="005474BE" w:rsidP="005474BE">
            <w:r>
              <w:t>Co-Chair:</w:t>
            </w:r>
          </w:p>
        </w:tc>
      </w:tr>
      <w:tr w:rsidR="005474BE" w:rsidRPr="0003687F" w14:paraId="4A9BCF7B" w14:textId="77777777" w:rsidTr="00430401">
        <w:tc>
          <w:tcPr>
            <w:tcW w:w="8856" w:type="dxa"/>
            <w:gridSpan w:val="3"/>
            <w:shd w:val="clear" w:color="auto" w:fill="000000" w:themeFill="text1"/>
          </w:tcPr>
          <w:p w14:paraId="3F5F6B15" w14:textId="77777777" w:rsidR="005474BE" w:rsidRPr="0003687F" w:rsidRDefault="005474BE" w:rsidP="005474BE">
            <w:pPr>
              <w:jc w:val="center"/>
              <w:rPr>
                <w:b/>
                <w:color w:val="FFFFFF" w:themeColor="background1"/>
              </w:rPr>
            </w:pPr>
            <w:r w:rsidRPr="0003687F">
              <w:rPr>
                <w:b/>
                <w:color w:val="FFFFFF" w:themeColor="background1"/>
              </w:rPr>
              <w:t>ISPC APPROVAL</w:t>
            </w:r>
          </w:p>
        </w:tc>
      </w:tr>
      <w:tr w:rsidR="005474BE" w14:paraId="5D6EF4DE" w14:textId="77777777" w:rsidTr="00430401">
        <w:tc>
          <w:tcPr>
            <w:tcW w:w="4428" w:type="dxa"/>
            <w:gridSpan w:val="2"/>
            <w:shd w:val="clear" w:color="auto" w:fill="BFBFBF" w:themeFill="background1" w:themeFillShade="BF"/>
            <w:vAlign w:val="center"/>
          </w:tcPr>
          <w:p w14:paraId="56738D21" w14:textId="77777777" w:rsidR="005474BE" w:rsidRPr="00AB5FBA" w:rsidRDefault="005474BE" w:rsidP="005474BE">
            <w:pPr>
              <w:jc w:val="center"/>
              <w:rPr>
                <w:i/>
              </w:rPr>
            </w:pPr>
          </w:p>
          <w:p w14:paraId="29FA16F6" w14:textId="77777777" w:rsidR="005474BE" w:rsidRPr="00AB5FBA" w:rsidRDefault="005474BE" w:rsidP="005474BE">
            <w:pPr>
              <w:jc w:val="center"/>
              <w:rPr>
                <w:i/>
              </w:rPr>
            </w:pPr>
            <w:r w:rsidRPr="00AB5FBA">
              <w:rPr>
                <w:i/>
              </w:rPr>
              <w:t>Date:</w:t>
            </w:r>
          </w:p>
        </w:tc>
        <w:tc>
          <w:tcPr>
            <w:tcW w:w="4428" w:type="dxa"/>
          </w:tcPr>
          <w:p w14:paraId="7A4FAB63" w14:textId="77777777" w:rsidR="005474BE" w:rsidRDefault="005474BE" w:rsidP="005474BE"/>
        </w:tc>
      </w:tr>
      <w:tr w:rsidR="005474BE" w14:paraId="2A3E5247" w14:textId="77777777" w:rsidTr="00430401">
        <w:tc>
          <w:tcPr>
            <w:tcW w:w="4428" w:type="dxa"/>
            <w:gridSpan w:val="2"/>
            <w:shd w:val="clear" w:color="auto" w:fill="BFBFBF" w:themeFill="background1" w:themeFillShade="BF"/>
            <w:vAlign w:val="center"/>
          </w:tcPr>
          <w:p w14:paraId="04B4C4E4" w14:textId="77777777" w:rsidR="005474BE" w:rsidRPr="00AB5FBA" w:rsidRDefault="005474BE" w:rsidP="005474BE">
            <w:pPr>
              <w:jc w:val="center"/>
              <w:rPr>
                <w:i/>
              </w:rPr>
            </w:pPr>
            <w:r w:rsidRPr="00AB5FBA">
              <w:rPr>
                <w:i/>
              </w:rPr>
              <w:t>Approvals:</w:t>
            </w:r>
          </w:p>
        </w:tc>
        <w:tc>
          <w:tcPr>
            <w:tcW w:w="4428" w:type="dxa"/>
          </w:tcPr>
          <w:p w14:paraId="25F202F2" w14:textId="77777777" w:rsidR="005474BE" w:rsidRDefault="005474BE" w:rsidP="005474BE"/>
          <w:p w14:paraId="5067C685" w14:textId="77777777" w:rsidR="005474BE" w:rsidRDefault="005474BE" w:rsidP="005474BE">
            <w:r>
              <w:t>Tri-Chair:</w:t>
            </w:r>
          </w:p>
          <w:p w14:paraId="3837B688" w14:textId="77777777" w:rsidR="005474BE" w:rsidRDefault="005474BE" w:rsidP="005474BE"/>
          <w:p w14:paraId="4C624D8E" w14:textId="77777777" w:rsidR="005474BE" w:rsidRDefault="005474BE" w:rsidP="005474BE">
            <w:r>
              <w:t>Tri-Chair:</w:t>
            </w:r>
          </w:p>
          <w:p w14:paraId="72462BBB" w14:textId="77777777" w:rsidR="005474BE" w:rsidRDefault="005474BE" w:rsidP="005474BE"/>
          <w:p w14:paraId="09089B66" w14:textId="77777777" w:rsidR="005474BE" w:rsidRDefault="005474BE" w:rsidP="005474BE">
            <w:r>
              <w:t>Tri-Chair:</w:t>
            </w:r>
          </w:p>
        </w:tc>
      </w:tr>
    </w:tbl>
    <w:p w14:paraId="33E72671" w14:textId="77777777" w:rsidR="0056122F" w:rsidRDefault="0056122F"/>
    <w:sectPr w:rsidR="0056122F" w:rsidSect="0056122F">
      <w:headerReference w:type="even" r:id="rId10"/>
      <w:head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ED7902" w14:textId="77777777" w:rsidR="007865AC" w:rsidRDefault="007865AC" w:rsidP="00F91E2F">
      <w:r>
        <w:separator/>
      </w:r>
    </w:p>
  </w:endnote>
  <w:endnote w:type="continuationSeparator" w:id="0">
    <w:p w14:paraId="4D5044A9" w14:textId="77777777" w:rsidR="007865AC" w:rsidRDefault="007865AC" w:rsidP="00F91E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D6EB8D" w14:textId="77777777" w:rsidR="007865AC" w:rsidRDefault="007865AC" w:rsidP="00F91E2F">
      <w:r>
        <w:separator/>
      </w:r>
    </w:p>
  </w:footnote>
  <w:footnote w:type="continuationSeparator" w:id="0">
    <w:p w14:paraId="1EDBC106" w14:textId="77777777" w:rsidR="007865AC" w:rsidRDefault="007865AC" w:rsidP="00F91E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</w:rPr>
      <w:alias w:val="Title"/>
      <w:id w:val="77547040"/>
      <w:placeholder>
        <w:docPart w:val="38A3112CBB77F84C968AE63593481077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4F2E9B43" w14:textId="77777777" w:rsidR="00F91E2F" w:rsidRPr="005E04E9" w:rsidRDefault="00F91E2F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>
          <w:rPr>
            <w:rFonts w:ascii="Cambria" w:hAnsi="Cambria"/>
          </w:rPr>
          <w:t>NORCO COLLEGE GRANTS COMMITTEE</w:t>
        </w:r>
      </w:p>
    </w:sdtContent>
  </w:sdt>
  <w:sdt>
    <w:sdtPr>
      <w:rPr>
        <w:rFonts w:ascii="Cambria" w:hAnsi="Cambria"/>
      </w:rPr>
      <w:alias w:val="Date"/>
      <w:id w:val="77547044"/>
      <w:placeholder>
        <w:docPart w:val="785629AF8AA65C44BDA6563F98FD611F"/>
      </w:placeholder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4A0743BD" w14:textId="77777777" w:rsidR="00F91E2F" w:rsidRPr="005E04E9" w:rsidRDefault="00F91E2F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>
          <w:rPr>
            <w:rFonts w:ascii="Cambria" w:hAnsi="Cambria"/>
          </w:rPr>
          <w:t>GRANT PROPOSAL INFORMATION FORM</w:t>
        </w:r>
      </w:p>
    </w:sdtContent>
  </w:sdt>
  <w:p w14:paraId="13BE80CE" w14:textId="77777777" w:rsidR="00F91E2F" w:rsidRDefault="00F91E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mbria" w:hAnsi="Cambria"/>
        <w:b/>
        <w:color w:val="800000"/>
      </w:rPr>
      <w:alias w:val="Title"/>
      <w:id w:val="1342900691"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18186850" w14:textId="77777777" w:rsidR="00F91E2F" w:rsidRPr="00F91E2F" w:rsidRDefault="00F91E2F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  <w:b/>
            <w:color w:val="800000"/>
          </w:rPr>
        </w:pPr>
        <w:r w:rsidRPr="00F91E2F">
          <w:rPr>
            <w:rFonts w:ascii="Cambria" w:hAnsi="Cambria"/>
            <w:b/>
            <w:color w:val="800000"/>
          </w:rPr>
          <w:t>NORCO COLLEGE GRANTS COMMITTEE</w:t>
        </w:r>
      </w:p>
    </w:sdtContent>
  </w:sdt>
  <w:sdt>
    <w:sdtPr>
      <w:rPr>
        <w:rFonts w:ascii="Cambria" w:hAnsi="Cambria"/>
      </w:rPr>
      <w:alias w:val="Date"/>
      <w:id w:val="886219525"/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7B6685CC" w14:textId="77777777" w:rsidR="00F91E2F" w:rsidRPr="005E04E9" w:rsidRDefault="00F91E2F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>
          <w:rPr>
            <w:rFonts w:ascii="Cambria" w:hAnsi="Cambria"/>
          </w:rPr>
          <w:t>GRANT PROPOSAL INFORMATION FORM</w:t>
        </w:r>
      </w:p>
    </w:sdtContent>
  </w:sdt>
  <w:p w14:paraId="2727E0EA" w14:textId="77777777" w:rsidR="00F91E2F" w:rsidRDefault="00F91E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3A2D09"/>
    <w:multiLevelType w:val="hybridMultilevel"/>
    <w:tmpl w:val="04E29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1271A9"/>
    <w:multiLevelType w:val="hybridMultilevel"/>
    <w:tmpl w:val="17E87FC6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771824A7"/>
    <w:multiLevelType w:val="hybridMultilevel"/>
    <w:tmpl w:val="AC12BD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TMzMDCyMDIzNDNT0lEKTi0uzszPAykwqgUAht54iiwAAAA="/>
  </w:docVars>
  <w:rsids>
    <w:rsidRoot w:val="00C41FA1"/>
    <w:rsid w:val="0003687F"/>
    <w:rsid w:val="0005655D"/>
    <w:rsid w:val="000A6A08"/>
    <w:rsid w:val="000B12AE"/>
    <w:rsid w:val="000E7BB7"/>
    <w:rsid w:val="000F6F14"/>
    <w:rsid w:val="00163EC5"/>
    <w:rsid w:val="00174244"/>
    <w:rsid w:val="00263BAE"/>
    <w:rsid w:val="00292972"/>
    <w:rsid w:val="002C394C"/>
    <w:rsid w:val="002C42BE"/>
    <w:rsid w:val="0030068A"/>
    <w:rsid w:val="00307367"/>
    <w:rsid w:val="00353E02"/>
    <w:rsid w:val="00430401"/>
    <w:rsid w:val="00480F7D"/>
    <w:rsid w:val="004A4E90"/>
    <w:rsid w:val="004B6D57"/>
    <w:rsid w:val="004E2263"/>
    <w:rsid w:val="005474BE"/>
    <w:rsid w:val="0056122F"/>
    <w:rsid w:val="00570274"/>
    <w:rsid w:val="00661AC2"/>
    <w:rsid w:val="006E67AB"/>
    <w:rsid w:val="006E7BB3"/>
    <w:rsid w:val="0077523B"/>
    <w:rsid w:val="007865AC"/>
    <w:rsid w:val="008723C5"/>
    <w:rsid w:val="008C2C62"/>
    <w:rsid w:val="008D126F"/>
    <w:rsid w:val="00904611"/>
    <w:rsid w:val="009C13C8"/>
    <w:rsid w:val="00A73ED6"/>
    <w:rsid w:val="00AB5FBA"/>
    <w:rsid w:val="00B40C39"/>
    <w:rsid w:val="00BD4B15"/>
    <w:rsid w:val="00C41FA1"/>
    <w:rsid w:val="00C55425"/>
    <w:rsid w:val="00C85A5B"/>
    <w:rsid w:val="00DA14FD"/>
    <w:rsid w:val="00DA77DE"/>
    <w:rsid w:val="00E15064"/>
    <w:rsid w:val="00E47D9F"/>
    <w:rsid w:val="00F91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8B7767"/>
  <w14:defaultImageDpi w14:val="330"/>
  <w15:docId w15:val="{A520B661-B186-449A-9576-05D7121EC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color w:val="1A1A1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41F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23C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3C5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91E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1E2F"/>
  </w:style>
  <w:style w:type="paragraph" w:styleId="Footer">
    <w:name w:val="footer"/>
    <w:basedOn w:val="Normal"/>
    <w:link w:val="FooterChar"/>
    <w:uiPriority w:val="99"/>
    <w:unhideWhenUsed/>
    <w:rsid w:val="00F91E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1E2F"/>
  </w:style>
  <w:style w:type="character" w:styleId="Hyperlink">
    <w:name w:val="Hyperlink"/>
    <w:basedOn w:val="DefaultParagraphFont"/>
    <w:uiPriority w:val="99"/>
    <w:unhideWhenUsed/>
    <w:rsid w:val="005474B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474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8A3112CBB77F84C968AE63593481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C89B8-2D73-F645-883E-E5D58D661833}"/>
      </w:docPartPr>
      <w:docPartBody>
        <w:p w:rsidR="00087263" w:rsidRDefault="00087263" w:rsidP="00087263">
          <w:pPr>
            <w:pStyle w:val="38A3112CBB77F84C968AE63593481077"/>
          </w:pPr>
          <w:r>
            <w:t>[Type the document title]</w:t>
          </w:r>
        </w:p>
      </w:docPartBody>
    </w:docPart>
    <w:docPart>
      <w:docPartPr>
        <w:name w:val="785629AF8AA65C44BDA6563F98FD6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C5D07-ADFA-714A-AE70-B8925C956889}"/>
      </w:docPartPr>
      <w:docPartBody>
        <w:p w:rsidR="00087263" w:rsidRDefault="00087263" w:rsidP="00087263">
          <w:pPr>
            <w:pStyle w:val="785629AF8AA65C44BDA6563F98FD611F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87263"/>
    <w:rsid w:val="00087263"/>
    <w:rsid w:val="00157A2E"/>
    <w:rsid w:val="0066565E"/>
    <w:rsid w:val="00A0241E"/>
    <w:rsid w:val="00BF2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8A3112CBB77F84C968AE63593481077">
    <w:name w:val="38A3112CBB77F84C968AE63593481077"/>
    <w:rsid w:val="00087263"/>
  </w:style>
  <w:style w:type="paragraph" w:customStyle="1" w:styleId="785629AF8AA65C44BDA6563F98FD611F">
    <w:name w:val="785629AF8AA65C44BDA6563F98FD611F"/>
    <w:rsid w:val="00087263"/>
  </w:style>
  <w:style w:type="paragraph" w:customStyle="1" w:styleId="2D125D72A1AA8D4C879A73FC65AF1C9C">
    <w:name w:val="2D125D72A1AA8D4C879A73FC65AF1C9C"/>
    <w:rsid w:val="00087263"/>
  </w:style>
  <w:style w:type="paragraph" w:customStyle="1" w:styleId="82C8CFE100B28A4ABBB94985446BEF8C">
    <w:name w:val="82C8CFE100B28A4ABBB94985446BEF8C"/>
    <w:rsid w:val="000872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GRANT PROPOSAL INFORMATION FOR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6165D1D378C14997F075A1B1E5640F" ma:contentTypeVersion="2" ma:contentTypeDescription="Create a new document." ma:contentTypeScope="" ma:versionID="2b722159cac527a14a7d26c380b8f2aa">
  <xsd:schema xmlns:xsd="http://www.w3.org/2001/XMLSchema" xmlns:xs="http://www.w3.org/2001/XMLSchema" xmlns:p="http://schemas.microsoft.com/office/2006/metadata/properties" xmlns:ns1="http://schemas.microsoft.com/sharepoint/v3" xmlns:ns2="16784278-ba54-4fc1-8023-6c4ad871a038" targetNamespace="http://schemas.microsoft.com/office/2006/metadata/properties" ma:root="true" ma:fieldsID="3bff00b6013e9d151abf4eeeb09746aa" ns1:_="" ns2:_="">
    <xsd:import namespace="http://schemas.microsoft.com/sharepoint/v3"/>
    <xsd:import namespace="16784278-ba54-4fc1-8023-6c4ad871a03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784278-ba54-4fc1-8023-6c4ad871a0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1CEA80B-937D-4CD5-9E50-8A83119478E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EFF83B6-2374-4C22-89E1-66ED3C65DB26}"/>
</file>

<file path=customXml/itemProps4.xml><?xml version="1.0" encoding="utf-8"?>
<ds:datastoreItem xmlns:ds="http://schemas.openxmlformats.org/officeDocument/2006/customXml" ds:itemID="{75151649-4DC3-4FD1-A62E-867775D85FF9}"/>
</file>

<file path=customXml/itemProps5.xml><?xml version="1.0" encoding="utf-8"?>
<ds:datastoreItem xmlns:ds="http://schemas.openxmlformats.org/officeDocument/2006/customXml" ds:itemID="{243C59E7-C9F1-41DD-B3DC-C9B8C551322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CO COLLEGE GRANTS COMMITTEE</vt:lpstr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CO COLLEGE GRANTS COMMITTEE</dc:title>
  <dc:subject/>
  <dc:creator>Gustavo Oceguera</dc:creator>
  <cp:keywords/>
  <dc:description/>
  <cp:lastModifiedBy>Krutsch, Jennifer</cp:lastModifiedBy>
  <cp:revision>2</cp:revision>
  <dcterms:created xsi:type="dcterms:W3CDTF">2019-11-12T22:37:00Z</dcterms:created>
  <dcterms:modified xsi:type="dcterms:W3CDTF">2019-11-12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6165D1D378C14997F075A1B1E5640F</vt:lpwstr>
  </property>
</Properties>
</file>